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4B9993" w14:textId="77777777" w:rsidR="009B1C9E" w:rsidRDefault="00000000">
      <w:pPr>
        <w:pStyle w:val="a4"/>
      </w:pPr>
      <w:r>
        <w:t>Отчет по лабораторной работе №5</w:t>
      </w:r>
    </w:p>
    <w:p w14:paraId="024F7379" w14:textId="77777777" w:rsidR="009B1C9E" w:rsidRDefault="00000000">
      <w:pPr>
        <w:pStyle w:val="a6"/>
      </w:pPr>
      <w:r>
        <w:t>Основы информационной безопасности</w:t>
      </w:r>
    </w:p>
    <w:p w14:paraId="3D0D9EFB" w14:textId="77777777" w:rsidR="009B1C9E" w:rsidRDefault="00000000">
      <w:pPr>
        <w:pStyle w:val="Author"/>
      </w:pPr>
      <w:r>
        <w:t>Назармамадов Умед Джамшедович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1214691180"/>
        <w:docPartObj>
          <w:docPartGallery w:val="Table of Contents"/>
          <w:docPartUnique/>
        </w:docPartObj>
      </w:sdtPr>
      <w:sdtContent>
        <w:p w14:paraId="4E98DB9A" w14:textId="77777777" w:rsidR="009B1C9E" w:rsidRDefault="00000000">
          <w:pPr>
            <w:pStyle w:val="af0"/>
          </w:pPr>
          <w:r>
            <w:t>Содержание</w:t>
          </w:r>
        </w:p>
        <w:p w14:paraId="592D7A4F" w14:textId="3FA97A59" w:rsidR="00D33F17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9054421" w:history="1">
            <w:r w:rsidR="00D33F17" w:rsidRPr="00B76CDC">
              <w:rPr>
                <w:rStyle w:val="af"/>
                <w:noProof/>
              </w:rPr>
              <w:t>Цель работы</w:t>
            </w:r>
            <w:r w:rsidR="00D33F17">
              <w:rPr>
                <w:noProof/>
                <w:webHidden/>
              </w:rPr>
              <w:tab/>
            </w:r>
            <w:r w:rsidR="00D33F17">
              <w:rPr>
                <w:noProof/>
                <w:webHidden/>
              </w:rPr>
              <w:fldChar w:fldCharType="begin"/>
            </w:r>
            <w:r w:rsidR="00D33F17">
              <w:rPr>
                <w:noProof/>
                <w:webHidden/>
              </w:rPr>
              <w:instrText xml:space="preserve"> PAGEREF _Toc209054421 \h </w:instrText>
            </w:r>
            <w:r w:rsidR="00D33F17">
              <w:rPr>
                <w:noProof/>
                <w:webHidden/>
              </w:rPr>
            </w:r>
            <w:r w:rsidR="00D33F17"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1</w:t>
            </w:r>
            <w:r w:rsidR="00D33F17">
              <w:rPr>
                <w:noProof/>
                <w:webHidden/>
              </w:rPr>
              <w:fldChar w:fldCharType="end"/>
            </w:r>
          </w:hyperlink>
        </w:p>
        <w:p w14:paraId="40BA20F6" w14:textId="57F70757" w:rsidR="00D33F17" w:rsidRDefault="00D33F17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54422" w:history="1">
            <w:r w:rsidRPr="00B76CDC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8F454C" w14:textId="7681CFA2" w:rsidR="00D33F17" w:rsidRDefault="00D33F17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54423" w:history="1">
            <w:r w:rsidRPr="00B76CDC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25CD5" w14:textId="51D408FD" w:rsidR="00D33F17" w:rsidRDefault="00D33F17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54424" w:history="1">
            <w:r w:rsidRPr="00B76CDC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04A9F" w14:textId="487B6493" w:rsidR="00D33F17" w:rsidRDefault="00D33F17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209054425" w:history="1">
            <w:r w:rsidRPr="00B76CDC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8B7753" w14:textId="77777777" w:rsidR="009B1C9E" w:rsidRDefault="00000000">
          <w:r>
            <w:fldChar w:fldCharType="end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50359945"/>
      </w:sdtPr>
      <w:sdtContent>
        <w:p w14:paraId="796D8284" w14:textId="77777777" w:rsidR="009B1C9E" w:rsidRDefault="00000000">
          <w:pPr>
            <w:pStyle w:val="af0"/>
          </w:pPr>
          <w:r>
            <w:t>Список иллюстраций</w:t>
          </w:r>
        </w:p>
        <w:p w14:paraId="7934FA36" w14:textId="43A06350" w:rsidR="00D33F17" w:rsidRDefault="00000000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209054426" w:history="1">
            <w:r w:rsidR="00D33F17" w:rsidRPr="00CC6ABE">
              <w:rPr>
                <w:rStyle w:val="af"/>
                <w:noProof/>
              </w:rPr>
              <w:t>обновляю пакеты</w:t>
            </w:r>
            <w:r w:rsidR="00D33F17">
              <w:rPr>
                <w:noProof/>
                <w:webHidden/>
              </w:rPr>
              <w:tab/>
            </w:r>
            <w:r w:rsidR="00D33F17">
              <w:rPr>
                <w:noProof/>
                <w:webHidden/>
              </w:rPr>
              <w:fldChar w:fldCharType="begin"/>
            </w:r>
            <w:r w:rsidR="00D33F17">
              <w:rPr>
                <w:noProof/>
                <w:webHidden/>
              </w:rPr>
              <w:instrText xml:space="preserve"> PAGEREF _Toc209054426 \h </w:instrText>
            </w:r>
            <w:r w:rsidR="00D33F17">
              <w:rPr>
                <w:noProof/>
                <w:webHidden/>
              </w:rPr>
            </w:r>
            <w:r w:rsidR="00D33F17"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3</w:t>
            </w:r>
            <w:r w:rsidR="00D33F17">
              <w:rPr>
                <w:noProof/>
                <w:webHidden/>
              </w:rPr>
              <w:fldChar w:fldCharType="end"/>
            </w:r>
          </w:hyperlink>
        </w:p>
        <w:p w14:paraId="006FD7FE" w14:textId="7F3DA845" w:rsidR="00D33F17" w:rsidRDefault="00D33F1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54427" w:history="1">
            <w:r w:rsidRPr="00CC6ABE">
              <w:rPr>
                <w:rStyle w:val="af"/>
                <w:noProof/>
              </w:rPr>
              <w:t>захожу в домашний катало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DCDD0" w14:textId="2FB2D762" w:rsidR="00D33F17" w:rsidRDefault="00D33F1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54428" w:history="1">
            <w:r w:rsidRPr="00CC6ABE">
              <w:rPr>
                <w:rStyle w:val="af"/>
                <w:noProof/>
              </w:rPr>
              <w:t>смотрю расшире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D9AA6" w14:textId="6AFFC9BE" w:rsidR="00D33F17" w:rsidRDefault="00D33F1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54429" w:history="1">
            <w:r w:rsidRPr="00CC6ABE">
              <w:rPr>
                <w:rStyle w:val="af"/>
                <w:noProof/>
              </w:rPr>
              <w:t>проверяю пра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72C1CD" w14:textId="728446BF" w:rsidR="00D33F17" w:rsidRDefault="00D33F1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54430" w:history="1">
            <w:r w:rsidRPr="00CC6ABE">
              <w:rPr>
                <w:rStyle w:val="af"/>
                <w:noProof/>
              </w:rPr>
              <w:t>пробую постави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193BD" w14:textId="6F404FD0" w:rsidR="00D33F17" w:rsidRDefault="00D33F1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54431" w:history="1">
            <w:r w:rsidRPr="00CC6ABE">
              <w:rPr>
                <w:rStyle w:val="af"/>
                <w:noProof/>
              </w:rPr>
              <w:t>выхожу из g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0D9153" w14:textId="491628D1" w:rsidR="00D33F17" w:rsidRDefault="00D33F1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54432" w:history="1">
            <w:r w:rsidRPr="00CC6ABE">
              <w:rPr>
                <w:rStyle w:val="af"/>
                <w:noProof/>
              </w:rPr>
              <w:t>проверя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8D0AEC" w14:textId="1CD8EB26" w:rsidR="00D33F17" w:rsidRDefault="00D33F1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54433" w:history="1">
            <w:r w:rsidRPr="00CC6ABE">
              <w:rPr>
                <w:rStyle w:val="af"/>
                <w:noProof/>
              </w:rPr>
              <w:t>проверя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8DD8C" w14:textId="4C8E1016" w:rsidR="00D33F17" w:rsidRDefault="00D33F1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54434" w:history="1">
            <w:r w:rsidRPr="00CC6ABE">
              <w:rPr>
                <w:rStyle w:val="af"/>
                <w:noProof/>
              </w:rPr>
              <w:t>проверя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880738" w14:textId="440DB09A" w:rsidR="00D33F17" w:rsidRDefault="00D33F1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54435" w:history="1">
            <w:r w:rsidRPr="00CC6ABE">
              <w:rPr>
                <w:rStyle w:val="af"/>
                <w:noProof/>
              </w:rPr>
              <w:t>проверя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9D47F" w14:textId="25071150" w:rsidR="00D33F17" w:rsidRDefault="00D33F1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54436" w:history="1">
            <w:r w:rsidRPr="00CC6ABE">
              <w:rPr>
                <w:rStyle w:val="af"/>
                <w:noProof/>
              </w:rPr>
              <w:t>снимаю атрибу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9EE38" w14:textId="1B5D6EBD" w:rsidR="00D33F17" w:rsidRDefault="00D33F1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54437" w:history="1">
            <w:r w:rsidRPr="00CC6ABE">
              <w:rPr>
                <w:rStyle w:val="af"/>
                <w:noProof/>
              </w:rPr>
              <w:t>снимаю атрибу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4AB45" w14:textId="1CC70A57" w:rsidR="00D33F17" w:rsidRDefault="00D33F1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54438" w:history="1">
            <w:r w:rsidRPr="00CC6ABE">
              <w:rPr>
                <w:rStyle w:val="af"/>
                <w:noProof/>
              </w:rPr>
              <w:t>создаю заново фай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B3023" w14:textId="4884BEC1" w:rsidR="00D33F17" w:rsidRDefault="00D33F1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54439" w:history="1">
            <w:r w:rsidRPr="00CC6ABE">
              <w:rPr>
                <w:rStyle w:val="af"/>
                <w:noProof/>
              </w:rPr>
              <w:t>проверя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027FCA" w14:textId="5FB93A33" w:rsidR="00D33F17" w:rsidRDefault="00D33F1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54440" w:history="1">
            <w:r w:rsidRPr="00CC6ABE">
              <w:rPr>
                <w:rStyle w:val="af"/>
                <w:noProof/>
              </w:rPr>
              <w:t>пробую дозапис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D3EC2" w14:textId="2AF71285" w:rsidR="00D33F17" w:rsidRDefault="00D33F17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9054441" w:history="1">
            <w:r w:rsidRPr="00CC6ABE">
              <w:rPr>
                <w:rStyle w:val="af"/>
                <w:noProof/>
              </w:rPr>
              <w:t>пробую дозапис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054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F4DC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8D6460" w14:textId="77777777" w:rsidR="009B1C9E" w:rsidRDefault="00000000">
          <w:r>
            <w:fldChar w:fldCharType="end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801616586"/>
      </w:sdtPr>
      <w:sdtContent>
        <w:p w14:paraId="4C50B727" w14:textId="77777777" w:rsidR="009B1C9E" w:rsidRDefault="00000000">
          <w:pPr>
            <w:pStyle w:val="af0"/>
          </w:pPr>
          <w:r>
            <w:t>Список таблиц</w:t>
          </w:r>
        </w:p>
        <w:p w14:paraId="4F8F2BCF" w14:textId="77777777" w:rsidR="009B1C9E" w:rsidRDefault="00000000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 w:rsidR="00D33F17"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42907978" w14:textId="77777777" w:rsidR="009B1C9E" w:rsidRDefault="00000000">
      <w:pPr>
        <w:pStyle w:val="1"/>
      </w:pPr>
      <w:bookmarkStart w:id="0" w:name="цель-работы"/>
      <w:bookmarkStart w:id="1" w:name="_Toc209054421"/>
      <w:r>
        <w:t>Цель работы</w:t>
      </w:r>
      <w:bookmarkEnd w:id="1"/>
    </w:p>
    <w:p w14:paraId="3B90BF32" w14:textId="77777777" w:rsidR="009B1C9E" w:rsidRDefault="00000000"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- соли с дополнительными атрибутами. </w:t>
      </w:r>
      <w:r>
        <w:lastRenderedPageBreak/>
        <w:t>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14:paraId="3B03A965" w14:textId="77777777" w:rsidR="009B1C9E" w:rsidRDefault="00000000">
      <w:pPr>
        <w:pStyle w:val="1"/>
      </w:pPr>
      <w:bookmarkStart w:id="2" w:name="теоретическое-введение"/>
      <w:bookmarkStart w:id="3" w:name="_Toc209054422"/>
      <w:bookmarkEnd w:id="0"/>
      <w:r>
        <w:t>Теоретическое введение</w:t>
      </w:r>
      <w:bookmarkEnd w:id="3"/>
    </w:p>
    <w:p w14:paraId="1686656E" w14:textId="77777777" w:rsidR="009B1C9E" w:rsidRDefault="00000000">
      <w:pPr>
        <w:pStyle w:val="FirstParagraph"/>
      </w:pPr>
      <w:r>
        <w:t>Дополнительные атрибуты файлов Linux 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 [@u]</w:t>
      </w:r>
    </w:p>
    <w:p w14:paraId="3CEDE95B" w14:textId="77777777" w:rsidR="009B1C9E" w:rsidRDefault="00000000">
      <w:pPr>
        <w:pStyle w:val="a0"/>
      </w:pPr>
      <w:r>
        <w:t>Sticky bit</w:t>
      </w:r>
    </w:p>
    <w:p w14:paraId="0E1E0AF9" w14:textId="77777777" w:rsidR="009B1C9E" w:rsidRDefault="00000000">
      <w:pPr>
        <w:pStyle w:val="a0"/>
      </w:pPr>
      <w:r>
        <w:t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 w14:paraId="3197ADCD" w14:textId="77777777" w:rsidR="009B1C9E" w:rsidRDefault="00000000">
      <w:pPr>
        <w:pStyle w:val="a0"/>
      </w:pPr>
      <w:r>
        <w:t>SUID (Set User ID)</w:t>
      </w:r>
    </w:p>
    <w:p w14:paraId="22F365EB" w14:textId="77777777" w:rsidR="009B1C9E" w:rsidRDefault="00000000">
      <w:pPr>
        <w:pStyle w:val="a0"/>
      </w:pPr>
      <w:r>
        <w:t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 w14:paraId="6E99B70B" w14:textId="77777777" w:rsidR="009B1C9E" w:rsidRDefault="00000000">
      <w:pPr>
        <w:pStyle w:val="a0"/>
      </w:pPr>
      <w:r>
        <w:t>SGID (Set Group ID)</w:t>
      </w:r>
    </w:p>
    <w:p w14:paraId="1A101690" w14:textId="77777777" w:rsidR="009B1C9E" w:rsidRDefault="00000000">
      <w:pPr>
        <w:pStyle w:val="a0"/>
      </w:pPr>
      <w:r>
        <w:t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 w14:paraId="763E45A3" w14:textId="77777777" w:rsidR="009B1C9E" w:rsidRDefault="00000000">
      <w:pPr>
        <w:pStyle w:val="a0"/>
      </w:pPr>
      <w:r>
        <w:t>Обозначение атрибутов sticky, suid, sgid</w:t>
      </w:r>
    </w:p>
    <w:p w14:paraId="4E026850" w14:textId="77777777" w:rsidR="009B1C9E" w:rsidRDefault="00000000">
      <w:pPr>
        <w:pStyle w:val="a0"/>
      </w:pPr>
      <w:r>
        <w:t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 w14:paraId="4D68A6B2" w14:textId="77777777" w:rsidR="009B1C9E" w:rsidRDefault="00000000">
      <w:pPr>
        <w:pStyle w:val="a0"/>
      </w:pPr>
      <w:r>
        <w:t>Пример: rwsrwsrwt</w:t>
      </w:r>
    </w:p>
    <w:p w14:paraId="42CFC824" w14:textId="77777777" w:rsidR="009B1C9E" w:rsidRDefault="00000000">
      <w:pPr>
        <w:pStyle w:val="a0"/>
      </w:pPr>
      <w:r>
        <w:t>где первая s — это suid, вторая s — это sgid, а последняя t — это sticky bit</w:t>
      </w:r>
    </w:p>
    <w:p w14:paraId="383DDFE0" w14:textId="77777777" w:rsidR="009B1C9E" w:rsidRDefault="00000000">
      <w:pPr>
        <w:pStyle w:val="a0"/>
      </w:pPr>
      <w:r>
        <w:t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 w14:paraId="38C26333" w14:textId="77777777" w:rsidR="009B1C9E" w:rsidRDefault="00000000">
      <w:pPr>
        <w:pStyle w:val="a0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</w:t>
      </w:r>
      <w:r>
        <w:lastRenderedPageBreak/>
        <w:t>например в правах 1777 — символ 1 обозначает sticky bit. Остальные атрибуты имеют следующие числовое соответствие:</w:t>
      </w:r>
    </w:p>
    <w:p w14:paraId="146478AB" w14:textId="77777777" w:rsidR="009B1C9E" w:rsidRDefault="00000000">
      <w:pPr>
        <w:pStyle w:val="a0"/>
      </w:pPr>
      <w:r>
        <w:t>1 — установлен sticky bit 2 — установлен sgid 4 — установлен suid</w:t>
      </w:r>
    </w:p>
    <w:p w14:paraId="6D75E321" w14:textId="77777777" w:rsidR="009B1C9E" w:rsidRDefault="00000000">
      <w:pPr>
        <w:pStyle w:val="a0"/>
      </w:pPr>
      <w:r>
        <w:t>Компилятор GCC 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.</w:t>
      </w:r>
    </w:p>
    <w:p w14:paraId="5E974CDE" w14:textId="77777777" w:rsidR="009B1C9E" w:rsidRDefault="00000000">
      <w:pPr>
        <w:pStyle w:val="1"/>
      </w:pPr>
      <w:bookmarkStart w:id="4" w:name="выполнение-лабораторной-работы"/>
      <w:bookmarkStart w:id="5" w:name="_Toc209054423"/>
      <w:bookmarkEnd w:id="2"/>
      <w:r>
        <w:t>Выполнение лабораторной работы</w:t>
      </w:r>
      <w:bookmarkEnd w:id="5"/>
    </w:p>
    <w:p w14:paraId="6D6CBF6E" w14:textId="77777777" w:rsidR="009B1C9E" w:rsidRDefault="00000000">
      <w:pPr>
        <w:pStyle w:val="FirstParagraph"/>
        <w:rPr>
          <w:lang w:val="en-US"/>
        </w:rPr>
      </w:pPr>
      <w:r>
        <w:t>обновляю пакеты и ставлю утилиту e2fsprogs (там есть chattr и lsattr) (рис. [-@fig:001]).</w:t>
      </w:r>
    </w:p>
    <w:p w14:paraId="7C45EA31" w14:textId="5C8F886D" w:rsidR="00D33F17" w:rsidRPr="00D33F17" w:rsidRDefault="00D33F17" w:rsidP="00D33F17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5B8FF5A2" wp14:editId="2F716BEA">
            <wp:extent cx="6152515" cy="525145"/>
            <wp:effectExtent l="0" t="0" r="0" b="0"/>
            <wp:docPr id="8000588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52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115"/>
      </w:tblGrid>
      <w:tr w:rsidR="009B1C9E" w14:paraId="084B8ECE" w14:textId="77777777">
        <w:trPr>
          <w:jc w:val="center"/>
        </w:trPr>
        <w:tc>
          <w:tcPr>
            <w:tcW w:w="0" w:type="auto"/>
          </w:tcPr>
          <w:p w14:paraId="7FF8D68B" w14:textId="77777777" w:rsidR="009B1C9E" w:rsidRDefault="00000000">
            <w:pPr>
              <w:pStyle w:val="Compact"/>
              <w:jc w:val="center"/>
            </w:pPr>
            <w:r>
              <w:t>обновляю пакеты</w:t>
            </w:r>
          </w:p>
        </w:tc>
      </w:tr>
    </w:tbl>
    <w:p w14:paraId="55B23580" w14:textId="77777777" w:rsidR="009B1C9E" w:rsidRDefault="00000000">
      <w:pPr>
        <w:pStyle w:val="ImageCaption"/>
      </w:pPr>
      <w:bookmarkStart w:id="6" w:name="_Toc209054426"/>
      <w:r>
        <w:t>обновляю пакеты</w:t>
      </w:r>
      <w:bookmarkEnd w:id="6"/>
    </w:p>
    <w:p w14:paraId="30BB3FF9" w14:textId="77777777" w:rsidR="009B1C9E" w:rsidRDefault="00000000">
      <w:pPr>
        <w:pStyle w:val="a0"/>
        <w:rPr>
          <w:lang w:val="en-US"/>
        </w:rPr>
      </w:pPr>
      <w:r>
        <w:t>захожу в домашний каталог пользователя guest, создаю каталог dir1 и файл file1.</w:t>
      </w:r>
    </w:p>
    <w:p w14:paraId="66581E4A" w14:textId="5F92032C" w:rsidR="00D33F17" w:rsidRPr="00D33F17" w:rsidRDefault="00D33F17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3E3CE111" wp14:editId="7F908ED0">
            <wp:extent cx="4312920" cy="960120"/>
            <wp:effectExtent l="0" t="0" r="0" b="0"/>
            <wp:docPr id="1327804675" name="Рисунок 2" descr="Изображение выглядит как текст, Шрифт, снимок экран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804675" name="Рисунок 2" descr="Изображение выглядит как текст, Шрифт, снимок экран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3236"/>
      </w:tblGrid>
      <w:tr w:rsidR="009B1C9E" w14:paraId="708DA8D9" w14:textId="77777777">
        <w:trPr>
          <w:jc w:val="center"/>
        </w:trPr>
        <w:tc>
          <w:tcPr>
            <w:tcW w:w="0" w:type="auto"/>
          </w:tcPr>
          <w:p w14:paraId="1A921072" w14:textId="77777777" w:rsidR="009B1C9E" w:rsidRDefault="00000000">
            <w:pPr>
              <w:pStyle w:val="Compact"/>
              <w:jc w:val="center"/>
            </w:pPr>
            <w:r>
              <w:t>захожу в домашний каталог</w:t>
            </w:r>
          </w:p>
        </w:tc>
      </w:tr>
    </w:tbl>
    <w:p w14:paraId="059378F5" w14:textId="77777777" w:rsidR="009B1C9E" w:rsidRDefault="00000000">
      <w:pPr>
        <w:pStyle w:val="ImageCaption"/>
      </w:pPr>
      <w:bookmarkStart w:id="7" w:name="_Toc209054427"/>
      <w:r>
        <w:t>захожу в домашний каталог</w:t>
      </w:r>
      <w:bookmarkEnd w:id="7"/>
    </w:p>
    <w:p w14:paraId="059406AE" w14:textId="77777777" w:rsidR="009B1C9E" w:rsidRDefault="00000000">
      <w:pPr>
        <w:pStyle w:val="a0"/>
        <w:rPr>
          <w:lang w:val="en-US"/>
        </w:rPr>
      </w:pPr>
      <w:r>
        <w:t>смотрю расширенные атрибуты файла.</w:t>
      </w:r>
    </w:p>
    <w:p w14:paraId="5DC1D8F1" w14:textId="4418D713" w:rsidR="00D33F17" w:rsidRPr="00D33F17" w:rsidRDefault="00D33F17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4D7B6FD1" wp14:editId="4ACD6141">
            <wp:extent cx="3467100" cy="457200"/>
            <wp:effectExtent l="0" t="0" r="0" b="0"/>
            <wp:docPr id="168735911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645"/>
      </w:tblGrid>
      <w:tr w:rsidR="009B1C9E" w14:paraId="5D0B7853" w14:textId="77777777">
        <w:trPr>
          <w:jc w:val="center"/>
        </w:trPr>
        <w:tc>
          <w:tcPr>
            <w:tcW w:w="0" w:type="auto"/>
          </w:tcPr>
          <w:p w14:paraId="1AD0F31E" w14:textId="77777777" w:rsidR="009B1C9E" w:rsidRDefault="00000000">
            <w:pPr>
              <w:pStyle w:val="Compact"/>
              <w:jc w:val="center"/>
            </w:pPr>
            <w:r>
              <w:t>смотрю расширенные</w:t>
            </w:r>
          </w:p>
        </w:tc>
      </w:tr>
    </w:tbl>
    <w:p w14:paraId="1C13EB5C" w14:textId="77777777" w:rsidR="009B1C9E" w:rsidRDefault="00000000">
      <w:pPr>
        <w:pStyle w:val="ImageCaption"/>
      </w:pPr>
      <w:bookmarkStart w:id="8" w:name="_Toc209054428"/>
      <w:r>
        <w:t>смотрю расширенные</w:t>
      </w:r>
      <w:bookmarkEnd w:id="8"/>
    </w:p>
    <w:p w14:paraId="4338EEC8" w14:textId="77777777" w:rsidR="009B1C9E" w:rsidRDefault="00000000">
      <w:pPr>
        <w:pStyle w:val="a0"/>
        <w:rPr>
          <w:lang w:val="en-US"/>
        </w:rPr>
      </w:pPr>
      <w:r>
        <w:t>проверяю права доступа.</w:t>
      </w:r>
    </w:p>
    <w:p w14:paraId="7C597A1F" w14:textId="7272440B" w:rsidR="00D33F17" w:rsidRPr="00D33F17" w:rsidRDefault="00D33F17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113EB6E0" wp14:editId="58DEB27D">
            <wp:extent cx="3147060" cy="327660"/>
            <wp:effectExtent l="0" t="0" r="0" b="0"/>
            <wp:docPr id="166852433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06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999"/>
      </w:tblGrid>
      <w:tr w:rsidR="009B1C9E" w14:paraId="33BC3EE8" w14:textId="77777777">
        <w:trPr>
          <w:jc w:val="center"/>
        </w:trPr>
        <w:tc>
          <w:tcPr>
            <w:tcW w:w="0" w:type="auto"/>
          </w:tcPr>
          <w:p w14:paraId="7A2D37A2" w14:textId="77777777" w:rsidR="009B1C9E" w:rsidRDefault="00000000">
            <w:pPr>
              <w:pStyle w:val="Compact"/>
              <w:jc w:val="center"/>
            </w:pPr>
            <w:r>
              <w:t>проверяю права</w:t>
            </w:r>
          </w:p>
        </w:tc>
      </w:tr>
    </w:tbl>
    <w:p w14:paraId="57C62A43" w14:textId="77777777" w:rsidR="009B1C9E" w:rsidRDefault="00000000">
      <w:pPr>
        <w:pStyle w:val="ImageCaption"/>
      </w:pPr>
      <w:bookmarkStart w:id="9" w:name="_Toc209054429"/>
      <w:r>
        <w:lastRenderedPageBreak/>
        <w:t>проверяю права</w:t>
      </w:r>
      <w:bookmarkEnd w:id="9"/>
    </w:p>
    <w:p w14:paraId="68504054" w14:textId="77777777" w:rsidR="009B1C9E" w:rsidRDefault="00000000">
      <w:pPr>
        <w:pStyle w:val="a0"/>
        <w:rPr>
          <w:lang w:val="en-US"/>
        </w:rPr>
      </w:pPr>
      <w:r>
        <w:t>пробую поставить a (append-only) как guest. Должно выдать отказ.</w:t>
      </w:r>
    </w:p>
    <w:p w14:paraId="0C94EF48" w14:textId="2E24B19D" w:rsidR="00D33F17" w:rsidRPr="00D33F17" w:rsidRDefault="00D33F17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5B10EE1E" wp14:editId="60C2D9A6">
            <wp:extent cx="3688080" cy="464820"/>
            <wp:effectExtent l="0" t="0" r="0" b="0"/>
            <wp:docPr id="158472223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80" cy="46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184"/>
      </w:tblGrid>
      <w:tr w:rsidR="009B1C9E" w14:paraId="2142D8D6" w14:textId="77777777">
        <w:trPr>
          <w:jc w:val="center"/>
        </w:trPr>
        <w:tc>
          <w:tcPr>
            <w:tcW w:w="0" w:type="auto"/>
          </w:tcPr>
          <w:p w14:paraId="69C0B73F" w14:textId="77777777" w:rsidR="009B1C9E" w:rsidRDefault="00000000">
            <w:pPr>
              <w:pStyle w:val="Compact"/>
              <w:jc w:val="center"/>
            </w:pPr>
            <w:r>
              <w:t>пробую поставить</w:t>
            </w:r>
          </w:p>
        </w:tc>
      </w:tr>
    </w:tbl>
    <w:p w14:paraId="1C854144" w14:textId="77777777" w:rsidR="009B1C9E" w:rsidRDefault="00000000">
      <w:pPr>
        <w:pStyle w:val="ImageCaption"/>
      </w:pPr>
      <w:bookmarkStart w:id="10" w:name="_Toc209054430"/>
      <w:r>
        <w:t>пробую поставить</w:t>
      </w:r>
      <w:bookmarkEnd w:id="10"/>
    </w:p>
    <w:p w14:paraId="3F259808" w14:textId="77777777" w:rsidR="009B1C9E" w:rsidRDefault="00000000">
      <w:pPr>
        <w:pStyle w:val="a0"/>
        <w:rPr>
          <w:lang w:val="en-US"/>
        </w:rPr>
      </w:pPr>
      <w:r>
        <w:t>выхожу из guest и ставлю a с sudo.</w:t>
      </w:r>
    </w:p>
    <w:p w14:paraId="3A5887A1" w14:textId="576BC628" w:rsidR="00D33F17" w:rsidRPr="00D33F17" w:rsidRDefault="00D33F17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653839C7" wp14:editId="5C9DC4B8">
            <wp:extent cx="4953000" cy="716280"/>
            <wp:effectExtent l="0" t="0" r="0" b="0"/>
            <wp:docPr id="921939144" name="Рисунок 6" descr="Изображение выглядит как текст, Шрифт, снимок экран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939144" name="Рисунок 6" descr="Изображение выглядит как текст, Шрифт, снимок экран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942"/>
      </w:tblGrid>
      <w:tr w:rsidR="009B1C9E" w14:paraId="43DC18A5" w14:textId="77777777">
        <w:trPr>
          <w:jc w:val="center"/>
        </w:trPr>
        <w:tc>
          <w:tcPr>
            <w:tcW w:w="0" w:type="auto"/>
          </w:tcPr>
          <w:p w14:paraId="20464BF1" w14:textId="77777777" w:rsidR="009B1C9E" w:rsidRDefault="00000000">
            <w:pPr>
              <w:pStyle w:val="Compact"/>
              <w:jc w:val="center"/>
            </w:pPr>
            <w:r>
              <w:t>выхожу из guest</w:t>
            </w:r>
          </w:p>
        </w:tc>
      </w:tr>
    </w:tbl>
    <w:p w14:paraId="6DAA3F57" w14:textId="77777777" w:rsidR="009B1C9E" w:rsidRDefault="00000000">
      <w:pPr>
        <w:pStyle w:val="ImageCaption"/>
      </w:pPr>
      <w:bookmarkStart w:id="11" w:name="_Toc209054431"/>
      <w:r>
        <w:t>выхожу из guest</w:t>
      </w:r>
      <w:bookmarkEnd w:id="11"/>
    </w:p>
    <w:p w14:paraId="374CDECC" w14:textId="77777777" w:rsidR="009B1C9E" w:rsidRDefault="00000000">
      <w:pPr>
        <w:pStyle w:val="a0"/>
        <w:rPr>
          <w:lang w:val="en-US"/>
        </w:rPr>
      </w:pPr>
      <w:r>
        <w:t>проверяю, что a появился.</w:t>
      </w:r>
    </w:p>
    <w:p w14:paraId="6AFD56DE" w14:textId="686AC37D" w:rsidR="00D33F17" w:rsidRPr="00D33F17" w:rsidRDefault="00D33F17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7487E7E7" wp14:editId="62DA8772">
            <wp:extent cx="3276600" cy="632460"/>
            <wp:effectExtent l="0" t="0" r="0" b="0"/>
            <wp:docPr id="1757617485" name="Рисунок 7" descr="Изображение выглядит как текст, Шрифт, снимок экрана, линия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617485" name="Рисунок 7" descr="Изображение выглядит как текст, Шрифт, снимок экрана, линия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63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306"/>
      </w:tblGrid>
      <w:tr w:rsidR="009B1C9E" w14:paraId="3810F4D9" w14:textId="77777777">
        <w:trPr>
          <w:jc w:val="center"/>
        </w:trPr>
        <w:tc>
          <w:tcPr>
            <w:tcW w:w="0" w:type="auto"/>
          </w:tcPr>
          <w:p w14:paraId="1B0C0B0F" w14:textId="77777777" w:rsidR="009B1C9E" w:rsidRDefault="00000000">
            <w:pPr>
              <w:pStyle w:val="Compact"/>
              <w:jc w:val="center"/>
            </w:pPr>
            <w:r>
              <w:t>проверяю</w:t>
            </w:r>
          </w:p>
        </w:tc>
      </w:tr>
    </w:tbl>
    <w:p w14:paraId="7D8DFDB9" w14:textId="77777777" w:rsidR="009B1C9E" w:rsidRDefault="00000000">
      <w:pPr>
        <w:pStyle w:val="ImageCaption"/>
      </w:pPr>
      <w:bookmarkStart w:id="12" w:name="_Toc209054432"/>
      <w:r>
        <w:t>проверяю</w:t>
      </w:r>
      <w:bookmarkEnd w:id="12"/>
    </w:p>
    <w:p w14:paraId="4B4B9AB1" w14:textId="77777777" w:rsidR="009B1C9E" w:rsidRDefault="00000000">
      <w:pPr>
        <w:pStyle w:val="a0"/>
        <w:rPr>
          <w:lang w:val="en-US"/>
        </w:rPr>
      </w:pPr>
      <w:r>
        <w:t>дозаписываю строку в файл (&gt;&gt;).</w:t>
      </w:r>
    </w:p>
    <w:p w14:paraId="16D6F170" w14:textId="56A038A3" w:rsidR="00D33F17" w:rsidRPr="00D33F17" w:rsidRDefault="00D33F17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0EC81291" wp14:editId="5BA9AE43">
            <wp:extent cx="4343400" cy="655320"/>
            <wp:effectExtent l="0" t="0" r="0" b="0"/>
            <wp:docPr id="670772423" name="Рисунок 8" descr="Изображение выглядит как текст, Шрифт, снимок экран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772423" name="Рисунок 8" descr="Изображение выглядит как текст, Шрифт, снимок экран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655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306"/>
      </w:tblGrid>
      <w:tr w:rsidR="009B1C9E" w14:paraId="2620FB94" w14:textId="77777777">
        <w:trPr>
          <w:jc w:val="center"/>
        </w:trPr>
        <w:tc>
          <w:tcPr>
            <w:tcW w:w="0" w:type="auto"/>
          </w:tcPr>
          <w:p w14:paraId="2E7A5523" w14:textId="77777777" w:rsidR="009B1C9E" w:rsidRDefault="00000000">
            <w:pPr>
              <w:pStyle w:val="Compact"/>
              <w:jc w:val="center"/>
            </w:pPr>
            <w:r>
              <w:t>проверяю</w:t>
            </w:r>
          </w:p>
        </w:tc>
      </w:tr>
    </w:tbl>
    <w:p w14:paraId="5A602AC4" w14:textId="77777777" w:rsidR="009B1C9E" w:rsidRDefault="00000000">
      <w:pPr>
        <w:pStyle w:val="ImageCaption"/>
      </w:pPr>
      <w:bookmarkStart w:id="13" w:name="_Toc209054433"/>
      <w:r>
        <w:t>проверяю</w:t>
      </w:r>
      <w:bookmarkEnd w:id="13"/>
    </w:p>
    <w:p w14:paraId="36557E6A" w14:textId="77777777" w:rsidR="009B1C9E" w:rsidRDefault="00000000">
      <w:pPr>
        <w:pStyle w:val="a0"/>
        <w:rPr>
          <w:lang w:val="en-US"/>
        </w:rPr>
      </w:pPr>
      <w:r>
        <w:t>пробую перезаписать файл (&gt;). Должно выдать отказ.</w:t>
      </w:r>
    </w:p>
    <w:p w14:paraId="6BB7BCAB" w14:textId="50E8A34D" w:rsidR="00D33F17" w:rsidRPr="00D33F17" w:rsidRDefault="00D33F17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429FD0DD" wp14:editId="04306D95">
            <wp:extent cx="4328160" cy="419100"/>
            <wp:effectExtent l="0" t="0" r="0" b="0"/>
            <wp:docPr id="112540945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306"/>
      </w:tblGrid>
      <w:tr w:rsidR="009B1C9E" w14:paraId="015EE498" w14:textId="77777777">
        <w:trPr>
          <w:jc w:val="center"/>
        </w:trPr>
        <w:tc>
          <w:tcPr>
            <w:tcW w:w="0" w:type="auto"/>
          </w:tcPr>
          <w:p w14:paraId="08DF80DA" w14:textId="77777777" w:rsidR="009B1C9E" w:rsidRDefault="00000000">
            <w:pPr>
              <w:pStyle w:val="Compact"/>
              <w:jc w:val="center"/>
            </w:pPr>
            <w:r>
              <w:t>проверяю</w:t>
            </w:r>
          </w:p>
        </w:tc>
      </w:tr>
    </w:tbl>
    <w:p w14:paraId="307453F1" w14:textId="77777777" w:rsidR="009B1C9E" w:rsidRDefault="00000000">
      <w:pPr>
        <w:pStyle w:val="ImageCaption"/>
      </w:pPr>
      <w:bookmarkStart w:id="14" w:name="_Toc209054434"/>
      <w:r>
        <w:t>проверяю</w:t>
      </w:r>
      <w:bookmarkEnd w:id="14"/>
    </w:p>
    <w:p w14:paraId="79C50B48" w14:textId="77777777" w:rsidR="009B1C9E" w:rsidRDefault="00000000">
      <w:pPr>
        <w:pStyle w:val="a0"/>
        <w:rPr>
          <w:lang w:val="en-US"/>
        </w:rPr>
      </w:pPr>
      <w:r>
        <w:t>пробую удалить файл. Должно выдать отказ.</w:t>
      </w:r>
    </w:p>
    <w:p w14:paraId="7798F9A2" w14:textId="4891AD2B" w:rsidR="00D33F17" w:rsidRPr="00D33F17" w:rsidRDefault="00D33F17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587AACF1" wp14:editId="45BB96B6">
            <wp:extent cx="2994660" cy="365760"/>
            <wp:effectExtent l="0" t="0" r="0" b="0"/>
            <wp:docPr id="782167592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4660" cy="365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306"/>
      </w:tblGrid>
      <w:tr w:rsidR="009B1C9E" w14:paraId="433AFF88" w14:textId="77777777">
        <w:trPr>
          <w:jc w:val="center"/>
        </w:trPr>
        <w:tc>
          <w:tcPr>
            <w:tcW w:w="0" w:type="auto"/>
          </w:tcPr>
          <w:p w14:paraId="174EC07B" w14:textId="77777777" w:rsidR="009B1C9E" w:rsidRDefault="00000000">
            <w:pPr>
              <w:pStyle w:val="Compact"/>
              <w:jc w:val="center"/>
            </w:pPr>
            <w:r>
              <w:lastRenderedPageBreak/>
              <w:t>проверяю</w:t>
            </w:r>
          </w:p>
        </w:tc>
      </w:tr>
    </w:tbl>
    <w:p w14:paraId="4969DDDF" w14:textId="77777777" w:rsidR="009B1C9E" w:rsidRDefault="00000000">
      <w:pPr>
        <w:pStyle w:val="ImageCaption"/>
      </w:pPr>
      <w:bookmarkStart w:id="15" w:name="_Toc209054435"/>
      <w:r>
        <w:t>проверяю</w:t>
      </w:r>
      <w:bookmarkEnd w:id="15"/>
    </w:p>
    <w:p w14:paraId="7D718934" w14:textId="77777777" w:rsidR="009B1C9E" w:rsidRDefault="00000000">
      <w:pPr>
        <w:pStyle w:val="a0"/>
        <w:rPr>
          <w:lang w:val="en-US"/>
        </w:rPr>
      </w:pPr>
      <w:r>
        <w:t>снимаю атрибут a от root.</w:t>
      </w:r>
    </w:p>
    <w:p w14:paraId="66686B0A" w14:textId="0ADEBE80" w:rsidR="00D33F17" w:rsidRPr="00D33F17" w:rsidRDefault="00D33F17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781FE486" wp14:editId="1E3EDA31">
            <wp:extent cx="4876800" cy="716280"/>
            <wp:effectExtent l="0" t="0" r="0" b="0"/>
            <wp:docPr id="1480439730" name="Рисунок 11" descr="Изображение выглядит как текст, Шрифт, снимок экрана, График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439730" name="Рисунок 11" descr="Изображение выглядит как текст, Шрифт, снимок экрана, График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973"/>
      </w:tblGrid>
      <w:tr w:rsidR="009B1C9E" w14:paraId="0C4F39D2" w14:textId="77777777">
        <w:trPr>
          <w:jc w:val="center"/>
        </w:trPr>
        <w:tc>
          <w:tcPr>
            <w:tcW w:w="0" w:type="auto"/>
          </w:tcPr>
          <w:p w14:paraId="07A97DE4" w14:textId="77777777" w:rsidR="009B1C9E" w:rsidRDefault="00000000">
            <w:pPr>
              <w:pStyle w:val="Compact"/>
              <w:jc w:val="center"/>
            </w:pPr>
            <w:r>
              <w:t>снимаю атрибут</w:t>
            </w:r>
          </w:p>
        </w:tc>
      </w:tr>
    </w:tbl>
    <w:p w14:paraId="5669E449" w14:textId="77777777" w:rsidR="009B1C9E" w:rsidRDefault="00000000">
      <w:pPr>
        <w:pStyle w:val="ImageCaption"/>
      </w:pPr>
      <w:bookmarkStart w:id="16" w:name="_Toc209054436"/>
      <w:r>
        <w:t>снимаю атрибут</w:t>
      </w:r>
      <w:bookmarkEnd w:id="16"/>
    </w:p>
    <w:p w14:paraId="3767AACC" w14:textId="77777777" w:rsidR="009B1C9E" w:rsidRDefault="00000000">
      <w:pPr>
        <w:pStyle w:val="a0"/>
        <w:rPr>
          <w:lang w:val="en-US"/>
        </w:rPr>
      </w:pPr>
      <w:r>
        <w:t>пробую снова перезаписать и удалить. Теперь должно работать.</w:t>
      </w:r>
    </w:p>
    <w:p w14:paraId="39662648" w14:textId="6104918C" w:rsidR="00D33F17" w:rsidRPr="00D33F17" w:rsidRDefault="00D33F17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05B70372" wp14:editId="0750861F">
            <wp:extent cx="4366260" cy="937260"/>
            <wp:effectExtent l="0" t="0" r="0" b="0"/>
            <wp:docPr id="2062736756" name="Рисунок 12" descr="Изображение выглядит как текст, Шрифт, снимок экран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2736756" name="Рисунок 12" descr="Изображение выглядит как текст, Шрифт, снимок экран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60" cy="93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973"/>
      </w:tblGrid>
      <w:tr w:rsidR="009B1C9E" w14:paraId="4A6678F5" w14:textId="77777777">
        <w:trPr>
          <w:jc w:val="center"/>
        </w:trPr>
        <w:tc>
          <w:tcPr>
            <w:tcW w:w="0" w:type="auto"/>
          </w:tcPr>
          <w:p w14:paraId="1F102BA1" w14:textId="77777777" w:rsidR="009B1C9E" w:rsidRDefault="00000000">
            <w:pPr>
              <w:pStyle w:val="Compact"/>
              <w:jc w:val="center"/>
            </w:pPr>
            <w:r>
              <w:t>снимаю атрибут</w:t>
            </w:r>
          </w:p>
        </w:tc>
      </w:tr>
    </w:tbl>
    <w:p w14:paraId="583B350E" w14:textId="77777777" w:rsidR="009B1C9E" w:rsidRDefault="00000000">
      <w:pPr>
        <w:pStyle w:val="ImageCaption"/>
      </w:pPr>
      <w:bookmarkStart w:id="17" w:name="_Toc209054437"/>
      <w:r>
        <w:t>снимаю атрибут</w:t>
      </w:r>
      <w:bookmarkEnd w:id="17"/>
    </w:p>
    <w:p w14:paraId="726F430F" w14:textId="77777777" w:rsidR="009B1C9E" w:rsidRDefault="00000000">
      <w:pPr>
        <w:pStyle w:val="a0"/>
        <w:rPr>
          <w:lang w:val="en-US"/>
        </w:rPr>
      </w:pPr>
      <w:r>
        <w:t>создаю заново файл и ставлю i.</w:t>
      </w:r>
    </w:p>
    <w:p w14:paraId="3192F0F8" w14:textId="01AD56D7" w:rsidR="00D33F17" w:rsidRPr="00D33F17" w:rsidRDefault="00D33F17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2FDE2B95" wp14:editId="71E92801">
            <wp:extent cx="4861560" cy="876300"/>
            <wp:effectExtent l="0" t="0" r="0" b="0"/>
            <wp:docPr id="319453671" name="Рисунок 13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453671" name="Рисунок 13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156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461"/>
      </w:tblGrid>
      <w:tr w:rsidR="009B1C9E" w14:paraId="2ADCD8DF" w14:textId="77777777">
        <w:trPr>
          <w:jc w:val="center"/>
        </w:trPr>
        <w:tc>
          <w:tcPr>
            <w:tcW w:w="0" w:type="auto"/>
          </w:tcPr>
          <w:p w14:paraId="316C82A6" w14:textId="77777777" w:rsidR="009B1C9E" w:rsidRDefault="00000000">
            <w:pPr>
              <w:pStyle w:val="Compact"/>
              <w:jc w:val="center"/>
            </w:pPr>
            <w:r>
              <w:t>создаю заново файл</w:t>
            </w:r>
          </w:p>
        </w:tc>
      </w:tr>
    </w:tbl>
    <w:p w14:paraId="7578B02F" w14:textId="77777777" w:rsidR="009B1C9E" w:rsidRDefault="00000000">
      <w:pPr>
        <w:pStyle w:val="ImageCaption"/>
      </w:pPr>
      <w:bookmarkStart w:id="18" w:name="_Toc209054438"/>
      <w:r>
        <w:t>создаю заново файл</w:t>
      </w:r>
      <w:bookmarkEnd w:id="18"/>
    </w:p>
    <w:p w14:paraId="320BFEB9" w14:textId="77777777" w:rsidR="009B1C9E" w:rsidRDefault="00000000">
      <w:pPr>
        <w:pStyle w:val="a0"/>
        <w:rPr>
          <w:lang w:val="en-US"/>
        </w:rPr>
      </w:pPr>
      <w:r>
        <w:t>проверяю атрибуты</w:t>
      </w:r>
    </w:p>
    <w:p w14:paraId="4CFD9B29" w14:textId="401E8658" w:rsidR="00D33F17" w:rsidRPr="00D33F17" w:rsidRDefault="00D33F17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6DF8AAD5" wp14:editId="6E14B51C">
            <wp:extent cx="3268980" cy="617220"/>
            <wp:effectExtent l="0" t="0" r="0" b="0"/>
            <wp:docPr id="775097880" name="Рисунок 14" descr="Изображение выглядит как текст, Шрифт, снимок экрана, линия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097880" name="Рисунок 14" descr="Изображение выглядит как текст, Шрифт, снимок экрана, линия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80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1306"/>
      </w:tblGrid>
      <w:tr w:rsidR="009B1C9E" w14:paraId="27632977" w14:textId="77777777">
        <w:trPr>
          <w:jc w:val="center"/>
        </w:trPr>
        <w:tc>
          <w:tcPr>
            <w:tcW w:w="0" w:type="auto"/>
          </w:tcPr>
          <w:p w14:paraId="1137DE98" w14:textId="77777777" w:rsidR="009B1C9E" w:rsidRDefault="00000000">
            <w:pPr>
              <w:pStyle w:val="Compact"/>
              <w:jc w:val="center"/>
            </w:pPr>
            <w:r>
              <w:t>проверяю</w:t>
            </w:r>
          </w:p>
        </w:tc>
      </w:tr>
    </w:tbl>
    <w:p w14:paraId="223A6F35" w14:textId="77777777" w:rsidR="009B1C9E" w:rsidRDefault="00000000">
      <w:pPr>
        <w:pStyle w:val="ImageCaption"/>
      </w:pPr>
      <w:bookmarkStart w:id="19" w:name="_Toc209054439"/>
      <w:r>
        <w:t>проверяю</w:t>
      </w:r>
      <w:bookmarkEnd w:id="19"/>
    </w:p>
    <w:p w14:paraId="36C907D7" w14:textId="77777777" w:rsidR="009B1C9E" w:rsidRDefault="00000000">
      <w:pPr>
        <w:pStyle w:val="a0"/>
        <w:rPr>
          <w:lang w:val="en-US"/>
        </w:rPr>
      </w:pPr>
      <w:r>
        <w:t>пробую дозапись, перезапись, chmod, rename и удаление. Всё должно запрещаться.</w:t>
      </w:r>
    </w:p>
    <w:p w14:paraId="3C56CD7D" w14:textId="3FEAC9D5" w:rsidR="00D33F17" w:rsidRPr="00D33F17" w:rsidRDefault="00D33F17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212D4A3" wp14:editId="2D4DCA98">
            <wp:extent cx="4183380" cy="1569720"/>
            <wp:effectExtent l="0" t="0" r="0" b="0"/>
            <wp:docPr id="1051207442" name="Рисунок 15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207442" name="Рисунок 15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3380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122"/>
      </w:tblGrid>
      <w:tr w:rsidR="009B1C9E" w14:paraId="512C0C31" w14:textId="77777777">
        <w:trPr>
          <w:jc w:val="center"/>
        </w:trPr>
        <w:tc>
          <w:tcPr>
            <w:tcW w:w="0" w:type="auto"/>
          </w:tcPr>
          <w:p w14:paraId="593E96CD" w14:textId="77777777" w:rsidR="009B1C9E" w:rsidRDefault="00000000">
            <w:pPr>
              <w:pStyle w:val="Compact"/>
              <w:jc w:val="center"/>
            </w:pPr>
            <w:r>
              <w:t>пробую дозапись</w:t>
            </w:r>
          </w:p>
        </w:tc>
      </w:tr>
    </w:tbl>
    <w:p w14:paraId="21DC85D9" w14:textId="77777777" w:rsidR="009B1C9E" w:rsidRDefault="00000000">
      <w:pPr>
        <w:pStyle w:val="ImageCaption"/>
      </w:pPr>
      <w:bookmarkStart w:id="20" w:name="_Toc209054440"/>
      <w:r>
        <w:t>пробую дозапись</w:t>
      </w:r>
      <w:bookmarkEnd w:id="20"/>
    </w:p>
    <w:p w14:paraId="2407ABB4" w14:textId="77777777" w:rsidR="009B1C9E" w:rsidRDefault="00000000">
      <w:pPr>
        <w:pStyle w:val="a0"/>
        <w:rPr>
          <w:lang w:val="en-US"/>
        </w:rPr>
      </w:pPr>
      <w:r>
        <w:t>снимаю i от root и удаляю файл.</w:t>
      </w:r>
    </w:p>
    <w:p w14:paraId="755BBC4B" w14:textId="65B589D1" w:rsidR="00D33F17" w:rsidRPr="00D33F17" w:rsidRDefault="00D33F17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4EB70B99" wp14:editId="00751629">
            <wp:extent cx="4808220" cy="944880"/>
            <wp:effectExtent l="0" t="0" r="0" b="0"/>
            <wp:docPr id="390992417" name="Рисунок 16" descr="Изображение выглядит как текст, Шрифт, снимок экрана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992417" name="Рисунок 16" descr="Изображение выглядит как текст, Шрифт, снимок экрана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122"/>
      </w:tblGrid>
      <w:tr w:rsidR="009B1C9E" w14:paraId="654F8AB7" w14:textId="77777777">
        <w:trPr>
          <w:jc w:val="center"/>
        </w:trPr>
        <w:tc>
          <w:tcPr>
            <w:tcW w:w="0" w:type="auto"/>
          </w:tcPr>
          <w:p w14:paraId="5552D202" w14:textId="77777777" w:rsidR="009B1C9E" w:rsidRDefault="00000000">
            <w:pPr>
              <w:pStyle w:val="Compact"/>
              <w:jc w:val="center"/>
            </w:pPr>
            <w:bookmarkStart w:id="21" w:name="fig:001"/>
            <w:r>
              <w:t>пробую дозапись</w:t>
            </w:r>
          </w:p>
        </w:tc>
      </w:tr>
    </w:tbl>
    <w:p w14:paraId="37896F37" w14:textId="77777777" w:rsidR="009B1C9E" w:rsidRDefault="00000000">
      <w:pPr>
        <w:pStyle w:val="ImageCaption"/>
      </w:pPr>
      <w:bookmarkStart w:id="22" w:name="_Toc209054441"/>
      <w:r>
        <w:t>пробую дозапись</w:t>
      </w:r>
      <w:bookmarkEnd w:id="22"/>
    </w:p>
    <w:p w14:paraId="2E7C5790" w14:textId="77777777" w:rsidR="009B1C9E" w:rsidRDefault="00000000">
      <w:pPr>
        <w:pStyle w:val="1"/>
      </w:pPr>
      <w:bookmarkStart w:id="23" w:name="выводы"/>
      <w:bookmarkStart w:id="24" w:name="_Toc209054424"/>
      <w:bookmarkEnd w:id="4"/>
      <w:bookmarkEnd w:id="21"/>
      <w:r>
        <w:t>Выводы</w:t>
      </w:r>
      <w:bookmarkEnd w:id="24"/>
    </w:p>
    <w:p w14:paraId="73380D32" w14:textId="77777777" w:rsidR="009B1C9E" w:rsidRDefault="00000000">
      <w:pPr>
        <w:pStyle w:val="FirstParagraph"/>
      </w:pPr>
      <w:r>
        <w:t>В ходе работы было изучено, как изменяются идентификаторы пользователей и процессов, а также применены SetUID- и Sticky-биты. Получены практические навыки работы в консоли с дополнительными атрибутами. Рассмотрено действие механизма смены идентификаторов процессов, а также влияние Sticky-бита на операции записи и удаления файлов.</w:t>
      </w:r>
    </w:p>
    <w:p w14:paraId="485F27DB" w14:textId="77777777" w:rsidR="009B1C9E" w:rsidRDefault="00000000">
      <w:pPr>
        <w:pStyle w:val="1"/>
      </w:pPr>
      <w:bookmarkStart w:id="25" w:name="список-литературы"/>
      <w:bookmarkStart w:id="26" w:name="_Toc209054425"/>
      <w:bookmarkEnd w:id="23"/>
      <w:r>
        <w:t>Список литературы</w:t>
      </w:r>
      <w:bookmarkStart w:id="27" w:name="refs"/>
      <w:bookmarkEnd w:id="25"/>
      <w:bookmarkEnd w:id="26"/>
      <w:bookmarkEnd w:id="27"/>
    </w:p>
    <w:sectPr w:rsidR="009B1C9E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420A84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346082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B1C9E"/>
    <w:rsid w:val="009B1C9E"/>
    <w:rsid w:val="00CF4DC5"/>
    <w:rsid w:val="00D33F17"/>
    <w:rsid w:val="00FC39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0FE678"/>
  <w15:docId w15:val="{9D775C14-5766-4E8A-802B-AE7931138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ru-RU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D33F17"/>
    <w:pPr>
      <w:spacing w:after="100"/>
    </w:pPr>
  </w:style>
  <w:style w:type="paragraph" w:styleId="af1">
    <w:name w:val="table of figures"/>
    <w:basedOn w:val="a"/>
    <w:next w:val="a"/>
    <w:uiPriority w:val="99"/>
    <w:rsid w:val="00D33F17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83</Words>
  <Characters>5609</Characters>
  <Application>Microsoft Office Word</Application>
  <DocSecurity>0</DocSecurity>
  <Lines>46</Lines>
  <Paragraphs>13</Paragraphs>
  <ScaleCrop>false</ScaleCrop>
  <Company/>
  <LinksUpToDate>false</LinksUpToDate>
  <CharactersWithSpaces>6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азармамадов Умед Джамшедович</dc:creator>
  <cp:keywords/>
  <cp:lastModifiedBy>Nazarmamadov Umed</cp:lastModifiedBy>
  <cp:revision>4</cp:revision>
  <cp:lastPrinted>2025-09-17T23:22:00Z</cp:lastPrinted>
  <dcterms:created xsi:type="dcterms:W3CDTF">2025-09-17T23:22:00Z</dcterms:created>
  <dcterms:modified xsi:type="dcterms:W3CDTF">2025-09-17T23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